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C06EDE" w:rsidRDefault="00A92EE7" w:rsidP="00C06EDE">
      <w:pPr>
        <w:spacing w:after="0"/>
        <w:jc w:val="center"/>
        <w:rPr>
          <w:rFonts w:ascii="Times New Roman" w:hAnsi="Times New Roman" w:cs="Times New Roman"/>
          <w:b/>
          <w:sz w:val="28"/>
        </w:rPr>
      </w:pPr>
      <w:r w:rsidRPr="00C06EDE">
        <w:rPr>
          <w:rFonts w:ascii="Times New Roman" w:hAnsi="Times New Roman" w:cs="Times New Roman"/>
          <w:b/>
          <w:sz w:val="28"/>
        </w:rPr>
        <w:t>Evan W.S. Thor</w:t>
      </w:r>
      <w:r w:rsidR="00276A8A">
        <w:rPr>
          <w:rFonts w:ascii="Times New Roman" w:hAnsi="Times New Roman" w:cs="Times New Roman"/>
          <w:b/>
          <w:sz w:val="28"/>
        </w:rPr>
        <w:t>n</w:t>
      </w:r>
      <w:r w:rsidRPr="00C06EDE">
        <w:rPr>
          <w:rFonts w:ascii="Times New Roman" w:hAnsi="Times New Roman" w:cs="Times New Roman"/>
          <w:b/>
          <w:sz w:val="28"/>
        </w:rPr>
        <w:t>ton</w:t>
      </w:r>
    </w:p>
    <w:p w:rsidR="00A92EE7" w:rsidRPr="00C06EDE" w:rsidRDefault="00A92EE7" w:rsidP="00C06EDE">
      <w:pPr>
        <w:spacing w:after="0"/>
        <w:jc w:val="center"/>
        <w:rPr>
          <w:rFonts w:ascii="Times New Roman" w:hAnsi="Times New Roman" w:cs="Times New Roman"/>
          <w:i/>
          <w:sz w:val="24"/>
        </w:rPr>
      </w:pPr>
      <w:r w:rsidRPr="00C06EDE">
        <w:rPr>
          <w:rFonts w:ascii="Times New Roman" w:hAnsi="Times New Roman" w:cs="Times New Roman"/>
          <w:i/>
          <w:sz w:val="24"/>
        </w:rPr>
        <w:t>Computer &amp; Retail Associate</w:t>
      </w:r>
    </w:p>
    <w:p w:rsidR="00A92EE7" w:rsidRPr="00C06EDE" w:rsidRDefault="00A92EE7" w:rsidP="00C06EDE">
      <w:pPr>
        <w:spacing w:after="0"/>
        <w:jc w:val="center"/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ethor</w:t>
      </w:r>
      <w:r w:rsidR="00276A8A">
        <w:rPr>
          <w:rFonts w:ascii="Times New Roman" w:hAnsi="Times New Roman" w:cs="Times New Roman"/>
        </w:rPr>
        <w:t>n</w:t>
      </w:r>
      <w:bookmarkStart w:id="0" w:name="_GoBack"/>
      <w:bookmarkEnd w:id="0"/>
      <w:r w:rsidRPr="00C06EDE">
        <w:rPr>
          <w:rFonts w:ascii="Times New Roman" w:hAnsi="Times New Roman" w:cs="Times New Roman"/>
        </w:rPr>
        <w:t>ton@wwrfresource.com</w:t>
      </w:r>
    </w:p>
    <w:p w:rsidR="00A92EE7" w:rsidRPr="00C06EDE" w:rsidRDefault="00A92EE7" w:rsidP="00C06EDE">
      <w:pPr>
        <w:spacing w:after="0"/>
        <w:jc w:val="center"/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  <w:i/>
        </w:rPr>
        <w:t>Message:</w:t>
      </w:r>
      <w:r w:rsidRPr="00C06EDE">
        <w:rPr>
          <w:rFonts w:ascii="Times New Roman" w:hAnsi="Times New Roman" w:cs="Times New Roman"/>
        </w:rPr>
        <w:t xml:space="preserve"> (316) 265-5211 ext. 208</w:t>
      </w:r>
    </w:p>
    <w:p w:rsidR="00A92EE7" w:rsidRPr="00C06EDE" w:rsidRDefault="00A92EE7" w:rsidP="00C06EDE">
      <w:pPr>
        <w:jc w:val="center"/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401 S. Emporia, Wichita, KS 67202</w:t>
      </w:r>
    </w:p>
    <w:p w:rsidR="00A92EE7" w:rsidRPr="00C06EDE" w:rsidRDefault="00A92EE7">
      <w:pPr>
        <w:rPr>
          <w:rFonts w:ascii="Times New Roman" w:hAnsi="Times New Roman" w:cs="Times New Roman"/>
          <w:b/>
        </w:rPr>
      </w:pPr>
      <w:r w:rsidRPr="00C06EDE">
        <w:rPr>
          <w:rFonts w:ascii="Times New Roman" w:hAnsi="Times New Roman" w:cs="Times New Roman"/>
          <w:b/>
        </w:rPr>
        <w:t>Profile Statement</w:t>
      </w:r>
    </w:p>
    <w:p w:rsidR="00A92EE7" w:rsidRPr="00C06EDE" w:rsidRDefault="00A92EE7" w:rsidP="00A92E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Highly technical and capable individual with an aptitude for working with computers and electronics.</w:t>
      </w:r>
    </w:p>
    <w:p w:rsidR="00A92EE7" w:rsidRPr="00C06EDE" w:rsidRDefault="00A92EE7" w:rsidP="00A92E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Practices empathy when dealing with others such as the public and coworkers.</w:t>
      </w:r>
    </w:p>
    <w:p w:rsidR="00A92EE7" w:rsidRPr="00C06EDE" w:rsidRDefault="00A92EE7" w:rsidP="00A92E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Motivated and dedicated to learning new skills such as basic electrical work and computer repair.</w:t>
      </w:r>
    </w:p>
    <w:p w:rsidR="00A92EE7" w:rsidRPr="00C06EDE" w:rsidRDefault="00A92EE7" w:rsidP="00A92E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Willing to go above and beyond expectations to finish the task at hand.</w:t>
      </w:r>
    </w:p>
    <w:p w:rsidR="00A92EE7" w:rsidRPr="00C06EDE" w:rsidRDefault="00A92EE7">
      <w:pPr>
        <w:rPr>
          <w:rFonts w:ascii="Times New Roman" w:hAnsi="Times New Roman" w:cs="Times New Roman"/>
          <w:b/>
        </w:rPr>
      </w:pPr>
      <w:r w:rsidRPr="00C06EDE">
        <w:rPr>
          <w:rFonts w:ascii="Times New Roman" w:hAnsi="Times New Roman" w:cs="Times New Roman"/>
          <w:b/>
        </w:rPr>
        <w:t>Skill Profile</w:t>
      </w:r>
    </w:p>
    <w:p w:rsidR="006A5FC8" w:rsidRPr="00C06EDE" w:rsidRDefault="006A5FC8" w:rsidP="00A92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  <w:sectPr w:rsidR="006A5FC8" w:rsidRPr="00C06EDE" w:rsidSect="00C06EDE"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</w:p>
    <w:p w:rsidR="006A5FC8" w:rsidRPr="00C06EDE" w:rsidRDefault="006A5FC8" w:rsidP="00A92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lastRenderedPageBreak/>
        <w:t>Certiport IC3 Certification</w:t>
      </w:r>
    </w:p>
    <w:p w:rsidR="00A92EE7" w:rsidRPr="00C06EDE" w:rsidRDefault="00A92EE7" w:rsidP="00A92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Microsoft Office</w:t>
      </w:r>
    </w:p>
    <w:p w:rsidR="00A92EE7" w:rsidRPr="00C06EDE" w:rsidRDefault="00A92EE7" w:rsidP="00A92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Wire pulling</w:t>
      </w:r>
    </w:p>
    <w:p w:rsidR="00A92EE7" w:rsidRPr="00C06EDE" w:rsidRDefault="006A5FC8" w:rsidP="00A92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Conduit i</w:t>
      </w:r>
      <w:r w:rsidR="00A92EE7" w:rsidRPr="00C06EDE">
        <w:rPr>
          <w:rFonts w:ascii="Times New Roman" w:hAnsi="Times New Roman" w:cs="Times New Roman"/>
        </w:rPr>
        <w:t>nstallation</w:t>
      </w:r>
    </w:p>
    <w:p w:rsidR="00A92EE7" w:rsidRPr="00C06EDE" w:rsidRDefault="00A92EE7" w:rsidP="00A92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lastRenderedPageBreak/>
        <w:t>Equipment and material handling</w:t>
      </w:r>
    </w:p>
    <w:p w:rsidR="00A92EE7" w:rsidRPr="00C06EDE" w:rsidRDefault="00A92EE7" w:rsidP="00A92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Basic wiring safety</w:t>
      </w:r>
    </w:p>
    <w:p w:rsidR="006A5FC8" w:rsidRPr="00C06EDE" w:rsidRDefault="006A5FC8" w:rsidP="00A92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HIPAA Compliance</w:t>
      </w:r>
    </w:p>
    <w:p w:rsidR="006A5FC8" w:rsidRPr="00C06EDE" w:rsidRDefault="006A5FC8" w:rsidP="00A92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Customer service</w:t>
      </w:r>
    </w:p>
    <w:p w:rsidR="006A5FC8" w:rsidRPr="00C06EDE" w:rsidRDefault="006A5FC8">
      <w:pPr>
        <w:rPr>
          <w:rFonts w:ascii="Times New Roman" w:hAnsi="Times New Roman" w:cs="Times New Roman"/>
          <w:b/>
        </w:rPr>
        <w:sectPr w:rsidR="006A5FC8" w:rsidRPr="00C06EDE" w:rsidSect="006A5FC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A92EE7" w:rsidRPr="00C06EDE" w:rsidRDefault="006A5FC8">
      <w:pPr>
        <w:rPr>
          <w:rFonts w:ascii="Times New Roman" w:hAnsi="Times New Roman" w:cs="Times New Roman"/>
          <w:b/>
        </w:rPr>
      </w:pPr>
      <w:r w:rsidRPr="00C06EDE">
        <w:rPr>
          <w:rFonts w:ascii="Times New Roman" w:hAnsi="Times New Roman" w:cs="Times New Roman"/>
          <w:b/>
        </w:rPr>
        <w:lastRenderedPageBreak/>
        <w:t>Relevant Experience</w:t>
      </w:r>
    </w:p>
    <w:p w:rsidR="00A92EE7" w:rsidRPr="00C06EDE" w:rsidRDefault="00A92EE7" w:rsidP="006A5FC8">
      <w:pPr>
        <w:tabs>
          <w:tab w:val="left" w:pos="2880"/>
          <w:tab w:val="left" w:pos="5040"/>
          <w:tab w:val="right" w:pos="9360"/>
        </w:tabs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  <w:i/>
        </w:rPr>
        <w:t>Electricians Helper</w:t>
      </w:r>
      <w:r w:rsidRPr="00C06EDE">
        <w:rPr>
          <w:rFonts w:ascii="Times New Roman" w:hAnsi="Times New Roman" w:cs="Times New Roman"/>
        </w:rPr>
        <w:tab/>
        <w:t>State of Kansas</w:t>
      </w:r>
      <w:r w:rsidRPr="00C06EDE">
        <w:rPr>
          <w:rFonts w:ascii="Times New Roman" w:hAnsi="Times New Roman" w:cs="Times New Roman"/>
        </w:rPr>
        <w:tab/>
        <w:t>Ellsworth, KS</w:t>
      </w:r>
      <w:r w:rsidRPr="00C06EDE">
        <w:rPr>
          <w:rFonts w:ascii="Times New Roman" w:hAnsi="Times New Roman" w:cs="Times New Roman"/>
        </w:rPr>
        <w:tab/>
        <w:t>May 2017 to Jan. 2018</w:t>
      </w:r>
    </w:p>
    <w:p w:rsidR="00A92EE7" w:rsidRPr="00C06EDE" w:rsidRDefault="00A92EE7" w:rsidP="006A5FC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Assisted Electricians with daily duties in maintaining electrical systems throughout multiple buildings.</w:t>
      </w:r>
    </w:p>
    <w:p w:rsidR="00A92EE7" w:rsidRPr="00C06EDE" w:rsidRDefault="00A92EE7" w:rsidP="006A5FC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Prepared materials and equipment for work orders by carrying to locations for further use.</w:t>
      </w:r>
    </w:p>
    <w:p w:rsidR="00A92EE7" w:rsidRPr="00C06EDE" w:rsidRDefault="00A92EE7" w:rsidP="006A5FC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Followed basic instructions to pull wire and run conduit through specified areas.</w:t>
      </w:r>
    </w:p>
    <w:p w:rsidR="00A92EE7" w:rsidRPr="00C06EDE" w:rsidRDefault="00A92EE7" w:rsidP="006A5FC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Learned to safely perform basic wiring duties with minimal supervision.</w:t>
      </w:r>
    </w:p>
    <w:p w:rsidR="00A92EE7" w:rsidRPr="00C06EDE" w:rsidRDefault="00A92EE7" w:rsidP="00C06EDE">
      <w:pPr>
        <w:tabs>
          <w:tab w:val="left" w:pos="2880"/>
          <w:tab w:val="left" w:pos="5040"/>
          <w:tab w:val="right" w:pos="9360"/>
        </w:tabs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  <w:i/>
        </w:rPr>
        <w:t>CSR</w:t>
      </w:r>
      <w:r w:rsidR="006A5FC8" w:rsidRPr="00C06EDE">
        <w:rPr>
          <w:rFonts w:ascii="Times New Roman" w:hAnsi="Times New Roman" w:cs="Times New Roman"/>
        </w:rPr>
        <w:tab/>
        <w:t>General Dynamics IT</w:t>
      </w:r>
      <w:r w:rsidR="00C06EDE">
        <w:rPr>
          <w:rFonts w:ascii="Times New Roman" w:hAnsi="Times New Roman" w:cs="Times New Roman"/>
        </w:rPr>
        <w:tab/>
      </w:r>
      <w:r w:rsidRPr="00C06EDE">
        <w:rPr>
          <w:rFonts w:ascii="Times New Roman" w:hAnsi="Times New Roman" w:cs="Times New Roman"/>
        </w:rPr>
        <w:t>Lawrence, KS</w:t>
      </w:r>
      <w:r w:rsidRPr="00C06EDE">
        <w:rPr>
          <w:rFonts w:ascii="Times New Roman" w:hAnsi="Times New Roman" w:cs="Times New Roman"/>
        </w:rPr>
        <w:tab/>
        <w:t>Nov. 2015 to Mar. 2016</w:t>
      </w:r>
    </w:p>
    <w:p w:rsidR="00A92EE7" w:rsidRPr="00C06EDE" w:rsidRDefault="00A92EE7" w:rsidP="006A5FC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Received inbound phone calls from clients requesting assistance with navigating the healthcare marketplace.</w:t>
      </w:r>
    </w:p>
    <w:p w:rsidR="006A5FC8" w:rsidRPr="00C06EDE" w:rsidRDefault="006A5FC8" w:rsidP="006A5FC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Developed a comforting rapport with each client to ease them through the process of picking out health insurance.</w:t>
      </w:r>
    </w:p>
    <w:p w:rsidR="006A5FC8" w:rsidRPr="00C06EDE" w:rsidRDefault="006A5FC8" w:rsidP="006A5FC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Followed all standard HIPAA guidelines to maintain client confidentiality.</w:t>
      </w:r>
    </w:p>
    <w:p w:rsidR="006A5FC8" w:rsidRPr="00C06EDE" w:rsidRDefault="006A5FC8">
      <w:pPr>
        <w:rPr>
          <w:rFonts w:ascii="Times New Roman" w:hAnsi="Times New Roman" w:cs="Times New Roman"/>
          <w:b/>
        </w:rPr>
      </w:pPr>
      <w:r w:rsidRPr="00C06EDE">
        <w:rPr>
          <w:rFonts w:ascii="Times New Roman" w:hAnsi="Times New Roman" w:cs="Times New Roman"/>
          <w:b/>
        </w:rPr>
        <w:t>Additional Employment History</w:t>
      </w:r>
    </w:p>
    <w:p w:rsidR="006A5FC8" w:rsidRPr="00C06EDE" w:rsidRDefault="006A5FC8" w:rsidP="006A5FC8">
      <w:pPr>
        <w:pStyle w:val="ListParagraph"/>
        <w:numPr>
          <w:ilvl w:val="0"/>
          <w:numId w:val="5"/>
        </w:numPr>
        <w:tabs>
          <w:tab w:val="left" w:pos="2880"/>
          <w:tab w:val="left" w:pos="5040"/>
          <w:tab w:val="right" w:pos="9360"/>
        </w:tabs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Crew</w:t>
      </w:r>
      <w:r w:rsidRPr="00C06EDE">
        <w:rPr>
          <w:rFonts w:ascii="Times New Roman" w:hAnsi="Times New Roman" w:cs="Times New Roman"/>
        </w:rPr>
        <w:tab/>
        <w:t>Chipotle</w:t>
      </w:r>
      <w:r w:rsidRPr="00C06EDE">
        <w:rPr>
          <w:rFonts w:ascii="Times New Roman" w:hAnsi="Times New Roman" w:cs="Times New Roman"/>
        </w:rPr>
        <w:tab/>
        <w:t>Lawrence, KS</w:t>
      </w:r>
      <w:r w:rsidRPr="00C06EDE">
        <w:rPr>
          <w:rFonts w:ascii="Times New Roman" w:hAnsi="Times New Roman" w:cs="Times New Roman"/>
        </w:rPr>
        <w:tab/>
        <w:t>Jan. 2015 to Nov. 2015</w:t>
      </w:r>
    </w:p>
    <w:p w:rsidR="006A5FC8" w:rsidRPr="00C06EDE" w:rsidRDefault="006A5FC8" w:rsidP="006A5FC8">
      <w:pPr>
        <w:pStyle w:val="ListParagraph"/>
        <w:numPr>
          <w:ilvl w:val="0"/>
          <w:numId w:val="5"/>
        </w:numPr>
        <w:tabs>
          <w:tab w:val="left" w:pos="2880"/>
          <w:tab w:val="left" w:pos="5040"/>
          <w:tab w:val="right" w:pos="9360"/>
        </w:tabs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Car Hop</w:t>
      </w:r>
      <w:r w:rsidRPr="00C06EDE">
        <w:rPr>
          <w:rFonts w:ascii="Times New Roman" w:hAnsi="Times New Roman" w:cs="Times New Roman"/>
        </w:rPr>
        <w:tab/>
        <w:t>Sonic Drive-in</w:t>
      </w:r>
      <w:r w:rsidRPr="00C06EDE">
        <w:rPr>
          <w:rFonts w:ascii="Times New Roman" w:hAnsi="Times New Roman" w:cs="Times New Roman"/>
        </w:rPr>
        <w:tab/>
        <w:t>Eudora, KS</w:t>
      </w:r>
      <w:r w:rsidRPr="00C06EDE">
        <w:rPr>
          <w:rFonts w:ascii="Times New Roman" w:hAnsi="Times New Roman" w:cs="Times New Roman"/>
        </w:rPr>
        <w:tab/>
        <w:t>Late 2014</w:t>
      </w:r>
    </w:p>
    <w:p w:rsidR="006A5FC8" w:rsidRPr="00C06EDE" w:rsidRDefault="006A5FC8" w:rsidP="006A5FC8">
      <w:pPr>
        <w:pStyle w:val="ListParagraph"/>
        <w:numPr>
          <w:ilvl w:val="0"/>
          <w:numId w:val="5"/>
        </w:numPr>
        <w:tabs>
          <w:tab w:val="left" w:pos="2880"/>
          <w:tab w:val="left" w:pos="5040"/>
          <w:tab w:val="right" w:pos="9360"/>
        </w:tabs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Banquet Server</w:t>
      </w:r>
      <w:r w:rsidRPr="00C06EDE">
        <w:rPr>
          <w:rFonts w:ascii="Times New Roman" w:hAnsi="Times New Roman" w:cs="Times New Roman"/>
        </w:rPr>
        <w:tab/>
        <w:t>Holiday Inn</w:t>
      </w:r>
      <w:r w:rsidRPr="00C06EDE">
        <w:rPr>
          <w:rFonts w:ascii="Times New Roman" w:hAnsi="Times New Roman" w:cs="Times New Roman"/>
        </w:rPr>
        <w:tab/>
        <w:t>Lawrence, KS</w:t>
      </w:r>
      <w:r w:rsidRPr="00C06EDE">
        <w:rPr>
          <w:rFonts w:ascii="Times New Roman" w:hAnsi="Times New Roman" w:cs="Times New Roman"/>
        </w:rPr>
        <w:tab/>
        <w:t>2012 to 2014</w:t>
      </w:r>
    </w:p>
    <w:p w:rsidR="006A5FC8" w:rsidRPr="00C06EDE" w:rsidRDefault="006A5FC8">
      <w:pPr>
        <w:rPr>
          <w:rFonts w:ascii="Times New Roman" w:hAnsi="Times New Roman" w:cs="Times New Roman"/>
          <w:b/>
        </w:rPr>
      </w:pPr>
      <w:r w:rsidRPr="00C06EDE">
        <w:rPr>
          <w:rFonts w:ascii="Times New Roman" w:hAnsi="Times New Roman" w:cs="Times New Roman"/>
          <w:b/>
        </w:rPr>
        <w:t>Education</w:t>
      </w:r>
    </w:p>
    <w:p w:rsidR="00A92EE7" w:rsidRPr="00C06EDE" w:rsidRDefault="006A5FC8" w:rsidP="00C06EDE">
      <w:pPr>
        <w:pStyle w:val="ListParagraph"/>
        <w:numPr>
          <w:ilvl w:val="0"/>
          <w:numId w:val="6"/>
        </w:numPr>
        <w:tabs>
          <w:tab w:val="center" w:pos="5490"/>
          <w:tab w:val="right" w:pos="9360"/>
        </w:tabs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Certiport IC3 Certifcation</w:t>
      </w:r>
      <w:r w:rsidRPr="00C06EDE">
        <w:rPr>
          <w:rFonts w:ascii="Times New Roman" w:hAnsi="Times New Roman" w:cs="Times New Roman"/>
        </w:rPr>
        <w:tab/>
      </w:r>
      <w:r w:rsidRPr="00C06EDE">
        <w:rPr>
          <w:rFonts w:ascii="Times New Roman" w:hAnsi="Times New Roman" w:cs="Times New Roman"/>
          <w:i/>
        </w:rPr>
        <w:t>Barton Community College</w:t>
      </w:r>
      <w:r w:rsidRPr="00C06EDE">
        <w:rPr>
          <w:rFonts w:ascii="Times New Roman" w:hAnsi="Times New Roman" w:cs="Times New Roman"/>
        </w:rPr>
        <w:tab/>
        <w:t>December 2017</w:t>
      </w:r>
    </w:p>
    <w:sectPr w:rsidR="00A92EE7" w:rsidRPr="00C06EDE" w:rsidSect="006A5FC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410C93"/>
    <w:multiLevelType w:val="hybridMultilevel"/>
    <w:tmpl w:val="06D6B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C839A6"/>
    <w:multiLevelType w:val="hybridMultilevel"/>
    <w:tmpl w:val="BB4E1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3679DC"/>
    <w:multiLevelType w:val="hybridMultilevel"/>
    <w:tmpl w:val="85663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4615475"/>
    <w:multiLevelType w:val="hybridMultilevel"/>
    <w:tmpl w:val="B51C9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8365ECD"/>
    <w:multiLevelType w:val="hybridMultilevel"/>
    <w:tmpl w:val="67B6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8C100F"/>
    <w:multiLevelType w:val="hybridMultilevel"/>
    <w:tmpl w:val="69545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wtDSxsDQxMTe3NDVQ0lEKTi0uzszPAykwqgUASWQTLCwAAAA="/>
  </w:docVars>
  <w:rsids>
    <w:rsidRoot w:val="00A92EE7"/>
    <w:rsid w:val="00276A8A"/>
    <w:rsid w:val="00522C52"/>
    <w:rsid w:val="006A5FC8"/>
    <w:rsid w:val="007E2073"/>
    <w:rsid w:val="00A92EE7"/>
    <w:rsid w:val="00C06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EE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2EE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EE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2E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dcterms:created xsi:type="dcterms:W3CDTF">2018-04-13T13:24:00Z</dcterms:created>
  <dcterms:modified xsi:type="dcterms:W3CDTF">2018-04-13T18:09:00Z</dcterms:modified>
</cp:coreProperties>
</file>